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5BE66" w14:textId="77777777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6F061EB3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77         0.873 79631.  282.  287.      255.       0     9   333</w:t>
      </w:r>
    </w:p>
    <w:p w14:paraId="33E59146" w14:textId="77777777" w:rsidR="00C745EB" w:rsidRPr="003D43C4" w:rsidRDefault="00C745EB">
      <w:pPr>
        <w:pStyle w:val="SourceCode"/>
        <w:rPr>
          <w:rStyle w:val="FunctionTok"/>
        </w:rPr>
      </w:pPr>
    </w:p>
    <w:p w14:paraId="58D4BC73" w14:textId="2B2E8D0A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year, </w:t>
      </w:r>
      <w:r w:rsidRPr="003D43C4">
        <w:rPr>
          <w:rStyle w:val="AttributeTok"/>
        </w:rPr>
        <w:t xml:space="preserve">data </w:t>
      </w:r>
      <w:r w:rsidRPr="003D43C4">
        <w:rPr>
          <w:rStyle w:val="AttributeTok"/>
        </w:rPr>
        <w:t>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744E78B1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75         0.872 80659.  284.  288</w:t>
      </w:r>
      <w:r w:rsidRPr="003D43C4">
        <w:rPr>
          <w:rStyle w:val="VerbatimChar"/>
        </w:rPr>
        <w:t>.      284.       0     8   333</w:t>
      </w:r>
    </w:p>
    <w:p w14:paraId="545E53B5" w14:textId="77777777" w:rsidR="003D43C4" w:rsidRDefault="003D43C4">
      <w:pPr>
        <w:pStyle w:val="SourceCode"/>
        <w:rPr>
          <w:rStyle w:val="FunctionTok"/>
        </w:rPr>
      </w:pPr>
    </w:p>
    <w:p w14:paraId="0179143E" w14:textId="0931BE4D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sex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1D0A3E68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</w:t>
      </w:r>
      <w:r w:rsidRPr="003D43C4">
        <w:rPr>
          <w:rStyle w:val="VerbatimChar"/>
        </w:rPr>
        <w:t xml:space="preserve"> &lt;dbl&gt; &lt;dbl&gt; &lt;dbl&gt;</w:t>
      </w:r>
      <w:r w:rsidRPr="003D43C4">
        <w:br/>
      </w:r>
      <w:r w:rsidRPr="003D43C4">
        <w:rPr>
          <w:rStyle w:val="VerbatimChar"/>
        </w:rPr>
        <w:t>1     0.853         0.849 94951.  308.  312.      235.       0     8   333</w:t>
      </w:r>
    </w:p>
    <w:p w14:paraId="37202B71" w14:textId="77777777" w:rsidR="003D43C4" w:rsidRDefault="003D43C4">
      <w:pPr>
        <w:pStyle w:val="SourceCode"/>
        <w:rPr>
          <w:rStyle w:val="FunctionTok"/>
        </w:rPr>
      </w:pPr>
    </w:p>
    <w:p w14:paraId="2D08D1E2" w14:textId="41BE2863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flipper_leng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46688FA0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</w:t>
      </w:r>
      <w:r w:rsidRPr="003D43C4">
        <w:rPr>
          <w:rStyle w:val="VerbatimChar"/>
        </w:rPr>
        <w:t>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63          0.86 88256.  297.  301.      256.       0     8   333</w:t>
      </w:r>
    </w:p>
    <w:p w14:paraId="7CA333A7" w14:textId="77777777" w:rsidR="003D43C4" w:rsidRDefault="003D43C4">
      <w:pPr>
        <w:pStyle w:val="SourceCode"/>
        <w:rPr>
          <w:rStyle w:val="FunctionTok"/>
        </w:rPr>
      </w:pPr>
    </w:p>
    <w:p w14:paraId="345AB804" w14:textId="682F60D8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bill_dep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17524D2B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 xml:space="preserve">1     0.873          0.87 81908.  286.  290.      279.       </w:t>
      </w:r>
      <w:r w:rsidRPr="003D43C4">
        <w:rPr>
          <w:rStyle w:val="VerbatimChar"/>
        </w:rPr>
        <w:t>0     8   333</w:t>
      </w:r>
    </w:p>
    <w:p w14:paraId="032AF012" w14:textId="77777777" w:rsidR="003D43C4" w:rsidRDefault="003D43C4">
      <w:pPr>
        <w:pStyle w:val="SourceCode"/>
        <w:rPr>
          <w:rStyle w:val="FunctionTok"/>
        </w:rPr>
      </w:pPr>
    </w:p>
    <w:p w14:paraId="7B3C6BC4" w14:textId="77777777" w:rsidR="003D43C4" w:rsidRDefault="003D43C4">
      <w:pPr>
        <w:pStyle w:val="SourceCode"/>
        <w:rPr>
          <w:rStyle w:val="FunctionTok"/>
        </w:rPr>
      </w:pPr>
    </w:p>
    <w:p w14:paraId="4B672AAF" w14:textId="2148A707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lastRenderedPageBreak/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bill_leng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4FDD6107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</w:t>
      </w:r>
      <w:r w:rsidRPr="003D43C4">
        <w:rPr>
          <w:rStyle w:val="VerbatimChar"/>
        </w:rPr>
        <w:t>&lt;dbl&gt; &lt;dbl&gt;</w:t>
      </w:r>
      <w:r w:rsidRPr="003D43C4">
        <w:br/>
      </w:r>
      <w:r w:rsidRPr="003D43C4">
        <w:rPr>
          <w:rStyle w:val="VerbatimChar"/>
        </w:rPr>
        <w:t>1     0.874         0.871 81384.  285.  289.      281.       0     8   333</w:t>
      </w:r>
    </w:p>
    <w:p w14:paraId="7734E013" w14:textId="77777777" w:rsidR="003D43C4" w:rsidRDefault="003D43C4">
      <w:pPr>
        <w:pStyle w:val="SourceCode"/>
        <w:rPr>
          <w:rStyle w:val="FunctionTok"/>
        </w:rPr>
      </w:pPr>
    </w:p>
    <w:p w14:paraId="7AE02122" w14:textId="57FF4632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island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0363FC28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</w:t>
      </w:r>
      <w:r w:rsidRPr="003D43C4">
        <w:rPr>
          <w:rStyle w:val="VerbatimChar"/>
        </w:rPr>
        <w:t>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76         0.874 79869.  283.  286.      329.       0     7   333</w:t>
      </w:r>
    </w:p>
    <w:p w14:paraId="0BE9B2C3" w14:textId="77777777" w:rsidR="003D43C4" w:rsidRDefault="003D43C4">
      <w:pPr>
        <w:pStyle w:val="SourceCode"/>
        <w:rPr>
          <w:rStyle w:val="FunctionTok"/>
        </w:rPr>
      </w:pPr>
    </w:p>
    <w:p w14:paraId="2DCD461A" w14:textId="42853908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species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3707166F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</w:t>
      </w:r>
      <w:r w:rsidRPr="003D43C4">
        <w:rPr>
          <w:rStyle w:val="VerbatimChar"/>
        </w:rPr>
        <w:t>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47         0.843 99062.  315.  319.      257.       0     7   333</w:t>
      </w:r>
    </w:p>
    <w:p w14:paraId="65E5F4B4" w14:textId="77777777" w:rsidR="003D43C4" w:rsidRDefault="003D43C4">
      <w:pPr>
        <w:pStyle w:val="SourceCode"/>
        <w:rPr>
          <w:rStyle w:val="FunctionTok"/>
        </w:rPr>
      </w:pPr>
    </w:p>
    <w:p w14:paraId="7420D347" w14:textId="77777777" w:rsidR="005F63F6" w:rsidRDefault="005F63F6">
      <w:pPr>
        <w:pStyle w:val="SourceCode"/>
        <w:rPr>
          <w:rStyle w:val="FunctionTok"/>
        </w:rPr>
      </w:pPr>
    </w:p>
    <w:p w14:paraId="48EFE82F" w14:textId="77777777" w:rsidR="005F63F6" w:rsidRDefault="005F63F6">
      <w:pPr>
        <w:pStyle w:val="SourceCode"/>
        <w:rPr>
          <w:rStyle w:val="FunctionTok"/>
        </w:rPr>
      </w:pPr>
    </w:p>
    <w:p w14:paraId="5EC48BBD" w14:textId="77777777" w:rsidR="005F63F6" w:rsidRDefault="005F63F6">
      <w:pPr>
        <w:pStyle w:val="SourceCode"/>
        <w:rPr>
          <w:rStyle w:val="FunctionTok"/>
        </w:rPr>
      </w:pPr>
    </w:p>
    <w:p w14:paraId="525E47B1" w14:textId="77777777" w:rsidR="005F63F6" w:rsidRDefault="005F63F6">
      <w:pPr>
        <w:pStyle w:val="SourceCode"/>
        <w:rPr>
          <w:rStyle w:val="FunctionTok"/>
        </w:rPr>
      </w:pPr>
    </w:p>
    <w:p w14:paraId="0F83FC17" w14:textId="77777777" w:rsidR="005F63F6" w:rsidRDefault="005F63F6">
      <w:pPr>
        <w:pStyle w:val="SourceCode"/>
        <w:rPr>
          <w:rStyle w:val="FunctionTok"/>
        </w:rPr>
      </w:pPr>
    </w:p>
    <w:p w14:paraId="7AA7D95D" w14:textId="77777777" w:rsidR="005F63F6" w:rsidRDefault="005F63F6">
      <w:pPr>
        <w:pStyle w:val="SourceCode"/>
        <w:rPr>
          <w:rStyle w:val="FunctionTok"/>
        </w:rPr>
      </w:pPr>
    </w:p>
    <w:p w14:paraId="14348712" w14:textId="77777777" w:rsidR="005F63F6" w:rsidRDefault="005F63F6">
      <w:pPr>
        <w:pStyle w:val="SourceCode"/>
        <w:rPr>
          <w:rStyle w:val="FunctionTok"/>
        </w:rPr>
      </w:pPr>
    </w:p>
    <w:p w14:paraId="17958DE9" w14:textId="77777777" w:rsidR="005F63F6" w:rsidRDefault="005F63F6">
      <w:pPr>
        <w:pStyle w:val="SourceCode"/>
        <w:rPr>
          <w:rStyle w:val="FunctionTok"/>
        </w:rPr>
      </w:pPr>
    </w:p>
    <w:p w14:paraId="303950B3" w14:textId="77777777" w:rsidR="005F63F6" w:rsidRDefault="005F63F6">
      <w:pPr>
        <w:pStyle w:val="SourceCode"/>
        <w:rPr>
          <w:rStyle w:val="FunctionTok"/>
        </w:rPr>
      </w:pPr>
    </w:p>
    <w:p w14:paraId="35A02B51" w14:textId="77777777" w:rsidR="005F63F6" w:rsidRDefault="005F63F6">
      <w:pPr>
        <w:pStyle w:val="SourceCode"/>
        <w:rPr>
          <w:rStyle w:val="FunctionTok"/>
        </w:rPr>
      </w:pPr>
    </w:p>
    <w:p w14:paraId="18760BA9" w14:textId="77777777" w:rsidR="005F63F6" w:rsidRDefault="005F63F6">
      <w:pPr>
        <w:pStyle w:val="SourceCode"/>
        <w:rPr>
          <w:rStyle w:val="FunctionTok"/>
        </w:rPr>
      </w:pPr>
    </w:p>
    <w:p w14:paraId="30E5FD30" w14:textId="77777777" w:rsidR="005F63F6" w:rsidRDefault="005F63F6">
      <w:pPr>
        <w:pStyle w:val="SourceCode"/>
        <w:rPr>
          <w:rStyle w:val="FunctionTok"/>
        </w:rPr>
      </w:pPr>
    </w:p>
    <w:p w14:paraId="25F462A3" w14:textId="03AA21F9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lastRenderedPageBreak/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2B78D78A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75         0.873 80828</w:t>
      </w:r>
      <w:r w:rsidRPr="003D43C4">
        <w:rPr>
          <w:rStyle w:val="VerbatimChar"/>
        </w:rPr>
        <w:t>.  284.  287.      380.       0     6   333</w:t>
      </w:r>
    </w:p>
    <w:p w14:paraId="38D712D5" w14:textId="77777777" w:rsidR="003D43C4" w:rsidRDefault="003D43C4">
      <w:pPr>
        <w:pStyle w:val="SourceCode"/>
        <w:rPr>
          <w:rStyle w:val="FunctionTok"/>
        </w:rPr>
      </w:pPr>
    </w:p>
    <w:p w14:paraId="55F1982E" w14:textId="41E993C7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sex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30680EC1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</w:t>
      </w:r>
      <w:r w:rsidRPr="003D43C4">
        <w:rPr>
          <w:rStyle w:val="VerbatimChar"/>
        </w:rPr>
        <w:t>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52         0.849 95580.  309.  312.      313.       0     6   333</w:t>
      </w:r>
    </w:p>
    <w:p w14:paraId="77170501" w14:textId="77777777" w:rsidR="003D43C4" w:rsidRDefault="003D43C4">
      <w:pPr>
        <w:pStyle w:val="SourceCode"/>
        <w:rPr>
          <w:rStyle w:val="FunctionTok"/>
        </w:rPr>
      </w:pPr>
    </w:p>
    <w:p w14:paraId="1B5A3DFB" w14:textId="77777777" w:rsidR="003D43C4" w:rsidRDefault="003D43C4">
      <w:pPr>
        <w:pStyle w:val="SourceCode"/>
        <w:rPr>
          <w:rStyle w:val="FunctionTok"/>
        </w:rPr>
      </w:pPr>
    </w:p>
    <w:p w14:paraId="230AC720" w14:textId="4927EA74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flipper_leng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6F85D543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</w:t>
      </w:r>
      <w:r w:rsidRPr="003D43C4">
        <w:rPr>
          <w:rStyle w:val="VerbatimChar"/>
        </w:rPr>
        <w:t>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63         0.861 88278.  297.  300.      344.       0     6   333</w:t>
      </w:r>
    </w:p>
    <w:p w14:paraId="14B685F3" w14:textId="77777777" w:rsidR="003D43C4" w:rsidRDefault="003D43C4">
      <w:pPr>
        <w:pStyle w:val="SourceCode"/>
        <w:rPr>
          <w:rStyle w:val="FunctionTok"/>
        </w:rPr>
      </w:pPr>
    </w:p>
    <w:p w14:paraId="7C5365D8" w14:textId="700897DA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</w:t>
      </w:r>
      <w:r w:rsidRPr="003D43C4">
        <w:rPr>
          <w:rStyle w:val="NormalTok"/>
        </w:rPr>
        <w:t xml:space="preserve">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26770F13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73         0.871 82154.  287.  290.      373.       0     6   333</w:t>
      </w:r>
    </w:p>
    <w:p w14:paraId="08D3C57D" w14:textId="77777777" w:rsidR="003D43C4" w:rsidRDefault="003D43C4">
      <w:pPr>
        <w:pStyle w:val="SourceCode"/>
        <w:rPr>
          <w:rStyle w:val="FunctionTok"/>
        </w:rPr>
      </w:pPr>
    </w:p>
    <w:p w14:paraId="408A0C44" w14:textId="393D8994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leng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0B0567AB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</w:t>
      </w:r>
      <w:r w:rsidRPr="003D43C4">
        <w:rPr>
          <w:rStyle w:val="VerbatimChar"/>
        </w:rPr>
        <w:t>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74         0.871 81636.  286.  289.      376.       0     6   333</w:t>
      </w:r>
    </w:p>
    <w:p w14:paraId="64B255F5" w14:textId="77777777" w:rsidR="003D43C4" w:rsidRDefault="003D43C4">
      <w:pPr>
        <w:pStyle w:val="SourceCode"/>
        <w:rPr>
          <w:rStyle w:val="FunctionTok"/>
        </w:rPr>
      </w:pPr>
    </w:p>
    <w:p w14:paraId="6966D23A" w14:textId="3F4C1444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lastRenderedPageBreak/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</w:t>
      </w:r>
      <w:r w:rsidRPr="003D43C4">
        <w:rPr>
          <w:rStyle w:val="NormalTok"/>
        </w:rPr>
        <w:t xml:space="preserve">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species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289BE35F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 xml:space="preserve">1     0.831         </w:t>
      </w:r>
      <w:r w:rsidRPr="003D43C4">
        <w:rPr>
          <w:rStyle w:val="VerbatimChar"/>
        </w:rPr>
        <w:t>0.829 108979.  330.  333.      323.       0     5   333</w:t>
      </w:r>
    </w:p>
    <w:p w14:paraId="7FC0CA2F" w14:textId="77777777" w:rsidR="003D43C4" w:rsidRDefault="003D43C4">
      <w:pPr>
        <w:pStyle w:val="SourceCode"/>
        <w:rPr>
          <w:rStyle w:val="FunctionTok"/>
        </w:rPr>
      </w:pPr>
    </w:p>
    <w:p w14:paraId="76CBA482" w14:textId="77777777" w:rsidR="00F62FA2" w:rsidRDefault="00F62FA2">
      <w:pPr>
        <w:pStyle w:val="SourceCode"/>
        <w:rPr>
          <w:rStyle w:val="FunctionTok"/>
        </w:rPr>
      </w:pPr>
    </w:p>
    <w:p w14:paraId="3E7AAADE" w14:textId="77777777" w:rsidR="00F62FA2" w:rsidRDefault="00F62FA2">
      <w:pPr>
        <w:pStyle w:val="SourceCode"/>
        <w:rPr>
          <w:rStyle w:val="FunctionTok"/>
        </w:rPr>
      </w:pPr>
    </w:p>
    <w:p w14:paraId="483FA068" w14:textId="77777777" w:rsidR="00F62FA2" w:rsidRDefault="00F62FA2">
      <w:pPr>
        <w:pStyle w:val="SourceCode"/>
        <w:rPr>
          <w:rStyle w:val="FunctionTok"/>
        </w:rPr>
      </w:pPr>
    </w:p>
    <w:p w14:paraId="42AE10EA" w14:textId="77777777" w:rsidR="00F62FA2" w:rsidRDefault="00F62FA2">
      <w:pPr>
        <w:pStyle w:val="SourceCode"/>
        <w:rPr>
          <w:rStyle w:val="FunctionTok"/>
        </w:rPr>
      </w:pPr>
    </w:p>
    <w:p w14:paraId="67192DFD" w14:textId="77777777" w:rsidR="00F62FA2" w:rsidRDefault="00F62FA2">
      <w:pPr>
        <w:pStyle w:val="SourceCode"/>
        <w:rPr>
          <w:rStyle w:val="FunctionTok"/>
        </w:rPr>
      </w:pPr>
    </w:p>
    <w:p w14:paraId="2718A368" w14:textId="77777777" w:rsidR="00F62FA2" w:rsidRDefault="00F62FA2">
      <w:pPr>
        <w:pStyle w:val="SourceCode"/>
        <w:rPr>
          <w:rStyle w:val="FunctionTok"/>
        </w:rPr>
      </w:pPr>
    </w:p>
    <w:p w14:paraId="2B90DFB9" w14:textId="77777777" w:rsidR="00F62FA2" w:rsidRDefault="00F62FA2">
      <w:pPr>
        <w:pStyle w:val="SourceCode"/>
        <w:rPr>
          <w:rStyle w:val="FunctionTok"/>
        </w:rPr>
      </w:pPr>
    </w:p>
    <w:p w14:paraId="045FD151" w14:textId="77777777" w:rsidR="00F62FA2" w:rsidRDefault="00F62FA2">
      <w:pPr>
        <w:pStyle w:val="SourceCode"/>
        <w:rPr>
          <w:rStyle w:val="FunctionTok"/>
        </w:rPr>
      </w:pPr>
    </w:p>
    <w:p w14:paraId="3FF13609" w14:textId="77777777" w:rsidR="00F62FA2" w:rsidRDefault="00F62FA2">
      <w:pPr>
        <w:pStyle w:val="SourceCode"/>
        <w:rPr>
          <w:rStyle w:val="FunctionTok"/>
        </w:rPr>
      </w:pPr>
    </w:p>
    <w:p w14:paraId="1F7160CF" w14:textId="77777777" w:rsidR="00F62FA2" w:rsidRDefault="00F62FA2">
      <w:pPr>
        <w:pStyle w:val="SourceCode"/>
        <w:rPr>
          <w:rStyle w:val="FunctionTok"/>
        </w:rPr>
      </w:pPr>
    </w:p>
    <w:p w14:paraId="7F140A49" w14:textId="77777777" w:rsidR="00F62FA2" w:rsidRDefault="00F62FA2">
      <w:pPr>
        <w:pStyle w:val="SourceCode"/>
        <w:rPr>
          <w:rStyle w:val="FunctionTok"/>
        </w:rPr>
      </w:pPr>
    </w:p>
    <w:p w14:paraId="0A088467" w14:textId="77777777" w:rsidR="00F62FA2" w:rsidRDefault="00F62FA2">
      <w:pPr>
        <w:pStyle w:val="SourceCode"/>
        <w:rPr>
          <w:rStyle w:val="FunctionTok"/>
        </w:rPr>
      </w:pPr>
    </w:p>
    <w:p w14:paraId="4A01250F" w14:textId="77777777" w:rsidR="00F62FA2" w:rsidRDefault="00F62FA2">
      <w:pPr>
        <w:pStyle w:val="SourceCode"/>
        <w:rPr>
          <w:rStyle w:val="FunctionTok"/>
        </w:rPr>
      </w:pPr>
    </w:p>
    <w:p w14:paraId="3AE2F1AB" w14:textId="77777777" w:rsidR="00F62FA2" w:rsidRDefault="00F62FA2">
      <w:pPr>
        <w:pStyle w:val="SourceCode"/>
        <w:rPr>
          <w:rStyle w:val="FunctionTok"/>
        </w:rPr>
      </w:pPr>
    </w:p>
    <w:p w14:paraId="44A583E5" w14:textId="77777777" w:rsidR="00F62FA2" w:rsidRDefault="00F62FA2">
      <w:pPr>
        <w:pStyle w:val="SourceCode"/>
        <w:rPr>
          <w:rStyle w:val="FunctionTok"/>
        </w:rPr>
      </w:pPr>
    </w:p>
    <w:p w14:paraId="4E68F3A8" w14:textId="77777777" w:rsidR="00F62FA2" w:rsidRDefault="00F62FA2">
      <w:pPr>
        <w:pStyle w:val="SourceCode"/>
        <w:rPr>
          <w:rStyle w:val="FunctionTok"/>
        </w:rPr>
      </w:pPr>
    </w:p>
    <w:p w14:paraId="788D34B4" w14:textId="77777777" w:rsidR="00F62FA2" w:rsidRDefault="00F62FA2">
      <w:pPr>
        <w:pStyle w:val="SourceCode"/>
        <w:rPr>
          <w:rStyle w:val="FunctionTok"/>
        </w:rPr>
      </w:pPr>
    </w:p>
    <w:p w14:paraId="178DDCAA" w14:textId="77777777" w:rsidR="00F62FA2" w:rsidRDefault="00F62FA2">
      <w:pPr>
        <w:pStyle w:val="SourceCode"/>
        <w:rPr>
          <w:rStyle w:val="FunctionTok"/>
        </w:rPr>
      </w:pPr>
    </w:p>
    <w:p w14:paraId="01BA759A" w14:textId="77777777" w:rsidR="00F62FA2" w:rsidRDefault="00F62FA2">
      <w:pPr>
        <w:pStyle w:val="SourceCode"/>
        <w:rPr>
          <w:rStyle w:val="FunctionTok"/>
        </w:rPr>
      </w:pPr>
    </w:p>
    <w:p w14:paraId="1353A118" w14:textId="77777777" w:rsidR="00F62FA2" w:rsidRDefault="00F62FA2">
      <w:pPr>
        <w:pStyle w:val="SourceCode"/>
        <w:rPr>
          <w:rStyle w:val="FunctionTok"/>
        </w:rPr>
      </w:pPr>
    </w:p>
    <w:p w14:paraId="68B0E816" w14:textId="77777777" w:rsidR="00F62FA2" w:rsidRDefault="00F62FA2">
      <w:pPr>
        <w:pStyle w:val="SourceCode"/>
        <w:rPr>
          <w:rStyle w:val="FunctionTok"/>
        </w:rPr>
      </w:pPr>
    </w:p>
    <w:p w14:paraId="406D9FBC" w14:textId="77777777" w:rsidR="00F62FA2" w:rsidRDefault="00F62FA2">
      <w:pPr>
        <w:pStyle w:val="SourceCode"/>
        <w:rPr>
          <w:rStyle w:val="FunctionTok"/>
        </w:rPr>
      </w:pPr>
    </w:p>
    <w:p w14:paraId="7F6E875A" w14:textId="65C48D4D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lastRenderedPageBreak/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leng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4E4B91B6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69         0.867 84623.  291.  294.      434.       0     5   333</w:t>
      </w:r>
    </w:p>
    <w:p w14:paraId="4293A4C9" w14:textId="77777777" w:rsidR="003D43C4" w:rsidRDefault="003D43C4">
      <w:pPr>
        <w:pStyle w:val="SourceCode"/>
        <w:rPr>
          <w:rStyle w:val="FunctionTok"/>
        </w:rPr>
      </w:pPr>
    </w:p>
    <w:p w14:paraId="4421E36F" w14:textId="35257F4C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</w:t>
      </w:r>
      <w:r w:rsidRPr="003D43C4">
        <w:rPr>
          <w:rStyle w:val="NormalTok"/>
        </w:rPr>
        <w:t xml:space="preserve">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631EFDE0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71         0.869 83702.  289.  292.      440.       0     5   333</w:t>
      </w:r>
    </w:p>
    <w:p w14:paraId="4A542732" w14:textId="77777777" w:rsidR="003D43C4" w:rsidRDefault="003D43C4">
      <w:pPr>
        <w:pStyle w:val="SourceCode"/>
        <w:rPr>
          <w:rStyle w:val="FunctionTok"/>
        </w:rPr>
      </w:pPr>
    </w:p>
    <w:p w14:paraId="36FE7170" w14:textId="35A9B366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species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5A52A137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</w:t>
      </w:r>
      <w:r w:rsidRPr="003D43C4">
        <w:rPr>
          <w:rStyle w:val="VerbatimChar"/>
        </w:rPr>
        <w:t xml:space="preserve"> A tibble: 1 × 9</w:t>
      </w:r>
      <w:r w:rsidRPr="003D43C4">
        <w:br/>
      </w:r>
      <w:r w:rsidRPr="003D43C4">
        <w:rPr>
          <w:rStyle w:val="VerbatimChar"/>
        </w:rPr>
        <w:t xml:space="preserve">  r_squared adj_r_squared 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18         0.815 117911.  343.  346.      368.       0     4   333</w:t>
      </w:r>
    </w:p>
    <w:p w14:paraId="0DCB9E9D" w14:textId="77777777" w:rsidR="003D43C4" w:rsidRDefault="003D43C4">
      <w:pPr>
        <w:pStyle w:val="SourceCode"/>
        <w:rPr>
          <w:rStyle w:val="FunctionTok"/>
        </w:rPr>
      </w:pPr>
    </w:p>
    <w:p w14:paraId="2EFF986B" w14:textId="6C4F8160" w:rsidR="00F64011" w:rsidRPr="003D43C4" w:rsidRDefault="00F62FA2">
      <w:pPr>
        <w:pStyle w:val="SourceCode"/>
        <w:rPr>
          <w:rFonts w:ascii="Consolas" w:hAnsi="Consolas"/>
          <w:color w:val="003B4F"/>
          <w:sz w:val="22"/>
          <w:shd w:val="clear" w:color="auto" w:fill="F1F3F5"/>
        </w:rPr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</w:t>
      </w:r>
      <w:r w:rsidRPr="003D43C4">
        <w:rPr>
          <w:rStyle w:val="NormalTok"/>
        </w:rPr>
        <w:t>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</w:t>
      </w:r>
      <w:proofErr w:type="spellStart"/>
      <w:r w:rsidRPr="003D43C4">
        <w:rPr>
          <w:rStyle w:val="NormalTok"/>
        </w:rPr>
        <w:t>bill_depth_mm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</w:t>
      </w:r>
      <w:proofErr w:type="spellStart"/>
      <w:r w:rsidRPr="003D43C4">
        <w:rPr>
          <w:rStyle w:val="NormalTok"/>
        </w:rPr>
        <w:t>flipper_length_mm</w:t>
      </w:r>
      <w:proofErr w:type="spellEnd"/>
      <w:r w:rsidRPr="003D43C4">
        <w:rPr>
          <w:rStyle w:val="NormalTok"/>
        </w:rPr>
        <w:t xml:space="preserve">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</w:t>
      </w:r>
      <w:proofErr w:type="gramStart"/>
      <w:r w:rsidRPr="003D43C4">
        <w:rPr>
          <w:rStyle w:val="FunctionTok"/>
        </w:rPr>
        <w:t>summaries</w:t>
      </w:r>
      <w:r w:rsidRPr="003D43C4">
        <w:rPr>
          <w:rStyle w:val="NormalTok"/>
        </w:rPr>
        <w:t>(</w:t>
      </w:r>
      <w:proofErr w:type="gramEnd"/>
      <w:r w:rsidRPr="003D43C4">
        <w:rPr>
          <w:rStyle w:val="NormalTok"/>
        </w:rPr>
        <w:t>)</w:t>
      </w:r>
    </w:p>
    <w:p w14:paraId="1E8707C1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</w:t>
      </w:r>
      <w:r w:rsidRPr="003D43C4">
        <w:rPr>
          <w:rStyle w:val="VerbatimChar"/>
        </w:rPr>
        <w:t>bl&gt; &lt;dbl&gt; &lt;dbl&gt;</w:t>
      </w:r>
      <w:r w:rsidRPr="003D43C4">
        <w:br/>
      </w:r>
      <w:r w:rsidRPr="003D43C4">
        <w:rPr>
          <w:rStyle w:val="VerbatimChar"/>
        </w:rPr>
        <w:t>1     0.856         0.853 93353.  306.  308.      387.       0     5   333</w:t>
      </w:r>
    </w:p>
    <w:p w14:paraId="182C9079" w14:textId="77777777" w:rsidR="003D43C4" w:rsidRDefault="003D43C4">
      <w:pPr>
        <w:pStyle w:val="SourceCode"/>
        <w:rPr>
          <w:rStyle w:val="FunctionTok"/>
        </w:rPr>
      </w:pPr>
    </w:p>
    <w:p w14:paraId="3D414A82" w14:textId="269AB55E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sex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0CD43D70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 mse  rmse sigma </w:t>
      </w:r>
      <w:r w:rsidRPr="003D43C4">
        <w:rPr>
          <w:rStyle w:val="VerbatimChar"/>
        </w:rPr>
        <w:t>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32         0.829 108823.  330.  333.      323.       0     5   333</w:t>
      </w:r>
    </w:p>
    <w:p w14:paraId="59F9C7F8" w14:textId="77777777" w:rsidR="003D43C4" w:rsidRDefault="003D43C4">
      <w:pPr>
        <w:pStyle w:val="SourceCode"/>
        <w:rPr>
          <w:rStyle w:val="FunctionTok"/>
        </w:rPr>
      </w:pPr>
    </w:p>
    <w:p w14:paraId="4545ADDB" w14:textId="00AF23B7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lastRenderedPageBreak/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leng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1D2B7EEE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67         0</w:t>
      </w:r>
      <w:r w:rsidRPr="003D43C4">
        <w:rPr>
          <w:rStyle w:val="VerbatimChar"/>
        </w:rPr>
        <w:t>.865 86047.  293.  296.      534.       0     4   333</w:t>
      </w:r>
    </w:p>
    <w:p w14:paraId="71798591" w14:textId="77777777" w:rsidR="003D43C4" w:rsidRDefault="003D43C4">
      <w:pPr>
        <w:pStyle w:val="SourceCode"/>
        <w:rPr>
          <w:rStyle w:val="FunctionTok"/>
        </w:rPr>
      </w:pPr>
    </w:p>
    <w:p w14:paraId="28B1382B" w14:textId="5E79608A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flipper_length_mm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31C49CF1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</w:t>
      </w:r>
      <w:r w:rsidRPr="003D43C4">
        <w:rPr>
          <w:rStyle w:val="VerbatimChar"/>
        </w:rPr>
        <w:t xml:space="preserve">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56         0.854 93385.  306.  308.      486.       0     4   333</w:t>
      </w:r>
    </w:p>
    <w:p w14:paraId="26566744" w14:textId="77777777" w:rsidR="003D43C4" w:rsidRDefault="003D43C4">
      <w:pPr>
        <w:pStyle w:val="SourceCode"/>
        <w:rPr>
          <w:rStyle w:val="FunctionTok"/>
        </w:rPr>
      </w:pPr>
    </w:p>
    <w:p w14:paraId="5EC5A2CA" w14:textId="5E05FA0B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sex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</w:t>
      </w:r>
      <w:r w:rsidRPr="003D43C4">
        <w:rPr>
          <w:rStyle w:val="FunctionTok"/>
        </w:rPr>
        <w:t>on_summaries</w:t>
      </w:r>
      <w:r w:rsidRPr="003D43C4">
        <w:rPr>
          <w:rStyle w:val="NormalTok"/>
        </w:rPr>
        <w:t>()</w:t>
      </w:r>
    </w:p>
    <w:p w14:paraId="5F030608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 xml:space="preserve">1     0.824         0.822 113574.  337.  340.      385.       0     4  </w:t>
      </w:r>
      <w:r w:rsidRPr="003D43C4">
        <w:rPr>
          <w:rStyle w:val="VerbatimChar"/>
        </w:rPr>
        <w:t xml:space="preserve"> 333</w:t>
      </w:r>
    </w:p>
    <w:p w14:paraId="195A18A1" w14:textId="77777777" w:rsidR="003D43C4" w:rsidRDefault="003D43C4">
      <w:pPr>
        <w:pStyle w:val="SourceCode"/>
        <w:rPr>
          <w:rStyle w:val="FunctionTok"/>
        </w:rPr>
      </w:pPr>
    </w:p>
    <w:p w14:paraId="120B5B44" w14:textId="5BC46B6D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species,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58B90AEE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07         0.805 125076.  354.  356.      457.       0     3   333</w:t>
      </w:r>
    </w:p>
    <w:p w14:paraId="452AD3F1" w14:textId="77777777" w:rsidR="003D43C4" w:rsidRDefault="003D43C4">
      <w:pPr>
        <w:pStyle w:val="SourceCode"/>
        <w:rPr>
          <w:rStyle w:val="FunctionTok"/>
        </w:rPr>
      </w:pPr>
    </w:p>
    <w:p w14:paraId="4DE53463" w14:textId="306F9EC6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leng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sex, </w:t>
      </w:r>
      <w:r w:rsidRPr="003D43C4">
        <w:br/>
      </w:r>
      <w:r w:rsidRPr="003D43C4">
        <w:rPr>
          <w:rStyle w:val="NormalTok"/>
        </w:rPr>
        <w:t xml:space="preserve">  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6D179154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 &lt;dbl&gt; &lt;dbl&gt; &lt;dbl&gt;     &lt;dbl&gt;   &lt;db</w:t>
      </w:r>
      <w:r w:rsidRPr="003D43C4">
        <w:rPr>
          <w:rStyle w:val="VerbatimChar"/>
        </w:rPr>
        <w:t>l&gt; &lt;dbl&gt; &lt;dbl&gt;</w:t>
      </w:r>
      <w:r w:rsidRPr="003D43C4">
        <w:br/>
      </w:r>
      <w:r w:rsidRPr="003D43C4">
        <w:rPr>
          <w:rStyle w:val="VerbatimChar"/>
        </w:rPr>
        <w:t>1     0.787         0.785 137667.  371.  373.      405.       0     3   333</w:t>
      </w:r>
    </w:p>
    <w:p w14:paraId="3C2F3BC7" w14:textId="70CB7C46" w:rsidR="00F64011" w:rsidRPr="003D43C4" w:rsidRDefault="003D43C4">
      <w:pPr>
        <w:pStyle w:val="SourceCode"/>
        <w:rPr>
          <w:rFonts w:ascii="Consolas" w:hAnsi="Consolas"/>
          <w:color w:val="4758AB"/>
          <w:sz w:val="22"/>
          <w:shd w:val="clear" w:color="auto" w:fill="F1F3F5"/>
        </w:rPr>
      </w:pPr>
      <w:proofErr w:type="spellStart"/>
      <w:proofErr w:type="gramStart"/>
      <w:r>
        <w:rPr>
          <w:rStyle w:val="FunctionTok"/>
        </w:rPr>
        <w:lastRenderedPageBreak/>
        <w:t>l</w:t>
      </w:r>
      <w:r w:rsidR="00F62FA2" w:rsidRPr="003D43C4">
        <w:rPr>
          <w:rStyle w:val="FunctionTok"/>
        </w:rPr>
        <w:t>m</w:t>
      </w:r>
      <w:proofErr w:type="spellEnd"/>
      <w:r w:rsidR="00F62FA2" w:rsidRPr="003D43C4">
        <w:rPr>
          <w:rStyle w:val="NormalTok"/>
        </w:rPr>
        <w:t>(</w:t>
      </w:r>
      <w:proofErr w:type="spellStart"/>
      <w:proofErr w:type="gramEnd"/>
      <w:r w:rsidR="00F62FA2" w:rsidRPr="003D43C4">
        <w:rPr>
          <w:rStyle w:val="NormalTok"/>
        </w:rPr>
        <w:t>body_mass_g</w:t>
      </w:r>
      <w:proofErr w:type="spellEnd"/>
      <w:r w:rsidR="00F62FA2" w:rsidRPr="003D43C4">
        <w:rPr>
          <w:rStyle w:val="NormalTok"/>
        </w:rPr>
        <w:t xml:space="preserve"> </w:t>
      </w:r>
      <w:r w:rsidR="00F62FA2" w:rsidRPr="003D43C4">
        <w:rPr>
          <w:rStyle w:val="SpecialCharTok"/>
        </w:rPr>
        <w:t>~</w:t>
      </w:r>
      <w:r w:rsidR="00F62FA2" w:rsidRPr="003D43C4">
        <w:rPr>
          <w:rStyle w:val="NormalTok"/>
        </w:rPr>
        <w:t xml:space="preserve"> . </w:t>
      </w:r>
      <w:r w:rsidR="00F62FA2" w:rsidRPr="003D43C4">
        <w:rPr>
          <w:rStyle w:val="SpecialCharTok"/>
        </w:rPr>
        <w:t>-</w:t>
      </w:r>
      <w:r w:rsidR="00F62FA2" w:rsidRPr="003D43C4">
        <w:rPr>
          <w:rStyle w:val="NormalTok"/>
        </w:rPr>
        <w:t xml:space="preserve"> island </w:t>
      </w:r>
      <w:r w:rsidR="00F62FA2" w:rsidRPr="003D43C4">
        <w:rPr>
          <w:rStyle w:val="SpecialCharTok"/>
        </w:rPr>
        <w:t>-</w:t>
      </w:r>
      <w:r w:rsidR="00F62FA2" w:rsidRPr="003D43C4">
        <w:rPr>
          <w:rStyle w:val="NormalTok"/>
        </w:rPr>
        <w:t xml:space="preserve"> bill_depth_mm </w:t>
      </w:r>
      <w:r w:rsidR="00F62FA2" w:rsidRPr="003D43C4">
        <w:rPr>
          <w:rStyle w:val="SpecialCharTok"/>
        </w:rPr>
        <w:t>-</w:t>
      </w:r>
      <w:r w:rsidR="00F62FA2" w:rsidRPr="003D43C4">
        <w:rPr>
          <w:rStyle w:val="NormalTok"/>
        </w:rPr>
        <w:t xml:space="preserve"> year </w:t>
      </w:r>
      <w:r w:rsidR="00F62FA2" w:rsidRPr="003D43C4">
        <w:rPr>
          <w:rStyle w:val="SpecialCharTok"/>
        </w:rPr>
        <w:t>-</w:t>
      </w:r>
      <w:r w:rsidR="00F62FA2" w:rsidRPr="003D43C4">
        <w:rPr>
          <w:rStyle w:val="NormalTok"/>
        </w:rPr>
        <w:t xml:space="preserve"> bill_length_mm </w:t>
      </w:r>
      <w:r w:rsidR="00F62FA2" w:rsidRPr="003D43C4">
        <w:rPr>
          <w:rStyle w:val="SpecialCharTok"/>
        </w:rPr>
        <w:t>-</w:t>
      </w:r>
      <w:r w:rsidR="00F62FA2" w:rsidRPr="003D43C4">
        <w:rPr>
          <w:rStyle w:val="NormalTok"/>
        </w:rPr>
        <w:t xml:space="preserve"> species, </w:t>
      </w:r>
      <w:r w:rsidR="00F62FA2" w:rsidRPr="003D43C4">
        <w:br/>
      </w:r>
      <w:r w:rsidR="00F62FA2" w:rsidRPr="003D43C4">
        <w:rPr>
          <w:rStyle w:val="NormalTok"/>
        </w:rPr>
        <w:t xml:space="preserve">   </w:t>
      </w:r>
      <w:r w:rsidR="00F62FA2" w:rsidRPr="003D43C4">
        <w:rPr>
          <w:rStyle w:val="AttributeTok"/>
        </w:rPr>
        <w:t>data =</w:t>
      </w:r>
      <w:r w:rsidR="00F62FA2" w:rsidRPr="003D43C4">
        <w:rPr>
          <w:rStyle w:val="NormalTok"/>
        </w:rPr>
        <w:t xml:space="preserve"> penguins) </w:t>
      </w:r>
      <w:r w:rsidR="00F62FA2" w:rsidRPr="003D43C4">
        <w:rPr>
          <w:rStyle w:val="SpecialCharTok"/>
        </w:rPr>
        <w:t>|&gt;</w:t>
      </w:r>
      <w:r w:rsidR="00F62FA2" w:rsidRPr="003D43C4">
        <w:rPr>
          <w:rStyle w:val="NormalTok"/>
        </w:rPr>
        <w:t xml:space="preserve"> </w:t>
      </w:r>
      <w:r w:rsidR="00F62FA2" w:rsidRPr="003D43C4">
        <w:br/>
      </w:r>
      <w:r w:rsidR="00F62FA2" w:rsidRPr="003D43C4">
        <w:rPr>
          <w:rStyle w:val="NormalTok"/>
        </w:rPr>
        <w:t xml:space="preserve">  </w:t>
      </w:r>
      <w:r w:rsidR="00F62FA2" w:rsidRPr="003D43C4">
        <w:rPr>
          <w:rStyle w:val="FunctionTok"/>
        </w:rPr>
        <w:t>get_regression_summaries</w:t>
      </w:r>
      <w:r w:rsidR="00F62FA2" w:rsidRPr="003D43C4">
        <w:rPr>
          <w:rStyle w:val="NormalTok"/>
        </w:rPr>
        <w:t>()</w:t>
      </w:r>
    </w:p>
    <w:p w14:paraId="7B15094C" w14:textId="77777777" w:rsidR="00F64011" w:rsidRPr="003D43C4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</w:t>
      </w:r>
      <w:r w:rsidRPr="003D43C4">
        <w:rPr>
          <w:rStyle w:val="VerbatimChar"/>
        </w:rPr>
        <w:t>j_r_squared 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 &lt;dbl&gt; &lt;dbl&gt; &lt;dbl&gt;     &lt;dbl&gt;   &lt;dbl&gt; &lt;dbl&gt; &lt;dbl&gt;</w:t>
      </w:r>
      <w:r w:rsidRPr="003D43C4">
        <w:br/>
      </w:r>
      <w:r w:rsidRPr="003D43C4">
        <w:rPr>
          <w:rStyle w:val="VerbatimChar"/>
        </w:rPr>
        <w:t>1     0.806         0.805 125512.  354.  356.      685.       0     2   333</w:t>
      </w:r>
    </w:p>
    <w:p w14:paraId="3A83C084" w14:textId="77777777" w:rsidR="003D43C4" w:rsidRDefault="003D43C4">
      <w:pPr>
        <w:pStyle w:val="SourceCode"/>
        <w:rPr>
          <w:rStyle w:val="FunctionTok"/>
        </w:rPr>
      </w:pPr>
    </w:p>
    <w:p w14:paraId="711297CD" w14:textId="496B7567" w:rsidR="00F64011" w:rsidRPr="003D43C4" w:rsidRDefault="00F62FA2">
      <w:pPr>
        <w:pStyle w:val="SourceCode"/>
      </w:pPr>
      <w:proofErr w:type="spellStart"/>
      <w:proofErr w:type="gramStart"/>
      <w:r w:rsidRPr="003D43C4">
        <w:rPr>
          <w:rStyle w:val="FunctionTok"/>
        </w:rPr>
        <w:t>lm</w:t>
      </w:r>
      <w:proofErr w:type="spellEnd"/>
      <w:r w:rsidRPr="003D43C4">
        <w:rPr>
          <w:rStyle w:val="NormalTok"/>
        </w:rPr>
        <w:t>(</w:t>
      </w:r>
      <w:proofErr w:type="spellStart"/>
      <w:proofErr w:type="gramEnd"/>
      <w:r w:rsidRPr="003D43C4">
        <w:rPr>
          <w:rStyle w:val="NormalTok"/>
        </w:rPr>
        <w:t>body_mass_g</w:t>
      </w:r>
      <w:proofErr w:type="spellEnd"/>
      <w:r w:rsidRPr="003D43C4">
        <w:rPr>
          <w:rStyle w:val="NormalTok"/>
        </w:rPr>
        <w:t xml:space="preserve"> </w:t>
      </w:r>
      <w:r w:rsidRPr="003D43C4">
        <w:rPr>
          <w:rStyle w:val="SpecialCharTok"/>
        </w:rPr>
        <w:t>~</w:t>
      </w:r>
      <w:r w:rsidRPr="003D43C4">
        <w:rPr>
          <w:rStyle w:val="NormalTok"/>
        </w:rPr>
        <w:t xml:space="preserve"> .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island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dep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year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bill_length_mm </w:t>
      </w:r>
      <w:r w:rsidRPr="003D43C4">
        <w:rPr>
          <w:rStyle w:val="SpecialCharTok"/>
        </w:rPr>
        <w:t>-</w:t>
      </w:r>
      <w:r w:rsidRPr="003D43C4">
        <w:rPr>
          <w:rStyle w:val="NormalTok"/>
        </w:rPr>
        <w:t xml:space="preserve"> flipper_length_mm, </w:t>
      </w:r>
      <w:r w:rsidRPr="003D43C4">
        <w:br/>
      </w:r>
      <w:r w:rsidRPr="003D43C4">
        <w:rPr>
          <w:rStyle w:val="NormalTok"/>
        </w:rPr>
        <w:t xml:space="preserve">   </w:t>
      </w:r>
      <w:r w:rsidRPr="003D43C4">
        <w:rPr>
          <w:rStyle w:val="AttributeTok"/>
        </w:rPr>
        <w:t>data =</w:t>
      </w:r>
      <w:r w:rsidRPr="003D43C4">
        <w:rPr>
          <w:rStyle w:val="NormalTok"/>
        </w:rPr>
        <w:t xml:space="preserve"> penguins) </w:t>
      </w:r>
      <w:r w:rsidRPr="003D43C4">
        <w:rPr>
          <w:rStyle w:val="SpecialCharTok"/>
        </w:rPr>
        <w:t>|&gt;</w:t>
      </w:r>
      <w:r w:rsidRPr="003D43C4">
        <w:rPr>
          <w:rStyle w:val="NormalTok"/>
        </w:rPr>
        <w:t xml:space="preserve"> </w:t>
      </w:r>
      <w:r w:rsidRPr="003D43C4">
        <w:br/>
      </w:r>
      <w:r w:rsidRPr="003D43C4">
        <w:rPr>
          <w:rStyle w:val="NormalTok"/>
        </w:rPr>
        <w:t xml:space="preserve">  </w:t>
      </w:r>
      <w:r w:rsidRPr="003D43C4">
        <w:rPr>
          <w:rStyle w:val="FunctionTok"/>
        </w:rPr>
        <w:t>get_regression_summaries</w:t>
      </w:r>
      <w:r w:rsidRPr="003D43C4">
        <w:rPr>
          <w:rStyle w:val="NormalTok"/>
        </w:rPr>
        <w:t>()</w:t>
      </w:r>
    </w:p>
    <w:p w14:paraId="71568297" w14:textId="77777777" w:rsidR="00F64011" w:rsidRDefault="00F62FA2">
      <w:pPr>
        <w:pStyle w:val="SourceCode"/>
      </w:pPr>
      <w:r w:rsidRPr="003D43C4">
        <w:rPr>
          <w:rStyle w:val="VerbatimChar"/>
        </w:rPr>
        <w:t># A tibble: 1 × 9</w:t>
      </w:r>
      <w:r w:rsidRPr="003D43C4">
        <w:br/>
      </w:r>
      <w:r w:rsidRPr="003D43C4">
        <w:rPr>
          <w:rStyle w:val="VerbatimChar"/>
        </w:rPr>
        <w:t xml:space="preserve">  r_squared adj_r_squared    mse  rmse sigma statistic p_value    df  nobs</w:t>
      </w:r>
      <w:r w:rsidRPr="003D43C4">
        <w:br/>
      </w:r>
      <w:r w:rsidRPr="003D43C4">
        <w:rPr>
          <w:rStyle w:val="VerbatimChar"/>
        </w:rPr>
        <w:t xml:space="preserve">      &lt;dbl&gt;         &lt;dbl&gt;  &lt;dbl&gt; &lt;dbl&gt; &lt;dbl&gt;     </w:t>
      </w:r>
      <w:r w:rsidRPr="003D43C4">
        <w:rPr>
          <w:rStyle w:val="VerbatimChar"/>
        </w:rPr>
        <w:t>&lt;dbl&gt;   &lt;dbl&gt; &lt;dbl&gt; &lt;dbl&gt;</w:t>
      </w:r>
      <w:r w:rsidRPr="003D43C4">
        <w:br/>
      </w:r>
      <w:r w:rsidRPr="003D43C4">
        <w:rPr>
          <w:rStyle w:val="VerbatimChar"/>
        </w:rPr>
        <w:t>1     0.847         0.845 99037.  315.  317.      606.       0     3   333</w:t>
      </w:r>
    </w:p>
    <w:sectPr w:rsidR="00F640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54912" w14:textId="77777777" w:rsidR="00000000" w:rsidRDefault="00F62FA2">
      <w:pPr>
        <w:spacing w:after="0"/>
      </w:pPr>
      <w:r>
        <w:separator/>
      </w:r>
    </w:p>
  </w:endnote>
  <w:endnote w:type="continuationSeparator" w:id="0">
    <w:p w14:paraId="5613CA79" w14:textId="77777777" w:rsidR="00000000" w:rsidRDefault="00F62F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CC315" w14:textId="77777777" w:rsidR="00F64011" w:rsidRDefault="00F62FA2">
      <w:r>
        <w:separator/>
      </w:r>
    </w:p>
  </w:footnote>
  <w:footnote w:type="continuationSeparator" w:id="0">
    <w:p w14:paraId="02262184" w14:textId="77777777" w:rsidR="00F64011" w:rsidRDefault="00F62F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E47F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5362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4011"/>
    <w:rsid w:val="003D43C4"/>
    <w:rsid w:val="005F63F6"/>
    <w:rsid w:val="00C745EB"/>
    <w:rsid w:val="00F62FA2"/>
    <w:rsid w:val="00F640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D60ECD"/>
  <w15:docId w15:val="{A25847D3-EAF7-6044-8406-E23CDC771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1341</Words>
  <Characters>764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lison S. Theobold</cp:lastModifiedBy>
  <cp:revision>4</cp:revision>
  <cp:lastPrinted>2023-02-14T20:29:00Z</cp:lastPrinted>
  <dcterms:created xsi:type="dcterms:W3CDTF">2023-02-14T15:16:00Z</dcterms:created>
  <dcterms:modified xsi:type="dcterms:W3CDTF">2023-02-14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